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una Ba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u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80 Talia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E.EU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2167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